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CD823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02C70B7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43ECC039" w14:textId="3AD074A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6B53D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5749E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036AA9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5749E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7223C0F5" w14:textId="77777777" w:rsidR="00F66193" w:rsidRPr="00C33889" w:rsidRDefault="00F66193" w:rsidP="00F66193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6C9716D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7B53E695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978F5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C1D00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57482F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caps/>
                <w:lang w:val="en-GB"/>
              </w:rPr>
              <w:t>Sociolinguistics</w:t>
            </w:r>
          </w:p>
        </w:tc>
      </w:tr>
      <w:tr w:rsidR="00AA1FCD" w:rsidRPr="00F83D6D" w14:paraId="5649E40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6F4FD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56C82C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CB4EC8" w14:paraId="5A1F1B9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BDA22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03B40C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21F1F5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71FA3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982C8E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2FBDEB4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6C34D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2E669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 level</w:t>
            </w:r>
          </w:p>
        </w:tc>
      </w:tr>
      <w:tr w:rsidR="00AA1FCD" w:rsidRPr="004F2031" w14:paraId="090BA60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F74E1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7CBA80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603116E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ED391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47D21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</w:t>
            </w:r>
          </w:p>
        </w:tc>
      </w:tr>
      <w:tr w:rsidR="00AA1FCD" w:rsidRPr="00CB4EC8" w14:paraId="7F33E2D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498E4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E480F3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Year 2, winter semester</w:t>
            </w:r>
          </w:p>
        </w:tc>
      </w:tr>
      <w:tr w:rsidR="00AA1FCD" w:rsidRPr="004F2031" w14:paraId="1859F3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20F8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6B4599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6E98224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86AA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7F742A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English </w:t>
            </w:r>
          </w:p>
        </w:tc>
      </w:tr>
      <w:tr w:rsidR="00AA1FCD" w:rsidRPr="004F2031" w14:paraId="3AE840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6818B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8A3A37" w14:textId="75D9CC70" w:rsidR="00AA1FCD" w:rsidRPr="005749EB" w:rsidRDefault="005749E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hab.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Ewa Konieczna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 UR</w:t>
            </w:r>
          </w:p>
        </w:tc>
      </w:tr>
      <w:tr w:rsidR="00AA1FCD" w:rsidRPr="004F2031" w14:paraId="64269D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F4A87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EED9CF" w14:textId="72C07B7B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</w:t>
            </w:r>
            <w:r w:rsidR="005749EB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hab.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Ewa Konieczna, </w:t>
            </w:r>
            <w:r w:rsidR="005749EB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Prof. UR, 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 B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ożena Kochman-Haładyj</w:t>
            </w:r>
          </w:p>
        </w:tc>
      </w:tr>
    </w:tbl>
    <w:p w14:paraId="386BDC9F" w14:textId="77777777" w:rsidR="00AA1FCD" w:rsidRPr="00CB4EC8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1CFB8BF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935522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0D9D90B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0C486C7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3E736E2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763379F8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5519A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74C59C1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03085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63923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EC88E4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4C6F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654DA9A7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725AA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0BF96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6CBF1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C805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0399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3F9164A3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B1D80" w14:textId="77777777" w:rsidR="00AA1FCD" w:rsidRPr="004F2031" w:rsidRDefault="00F70F1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077B77" w14:textId="77777777" w:rsidR="00AA1FCD" w:rsidRPr="004F2031" w:rsidRDefault="003721B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182E0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AB1D1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888F1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E64FF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9715F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319C83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4E1F0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09871F" w14:textId="77777777" w:rsidR="00AA1FCD" w:rsidRPr="004F2031" w:rsidRDefault="003721B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47CE99C8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BEE5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24A98B9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62D1DF6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87539DB" w14:textId="77777777" w:rsidR="003721BC" w:rsidRDefault="003721BC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439578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6E0C9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B1BBDC" w14:textId="77777777" w:rsidR="00AA1FCD" w:rsidRPr="004F2031" w:rsidRDefault="003721BC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color w:val="auto"/>
          <w:szCs w:val="24"/>
          <w:lang w:val="en-GB"/>
        </w:rPr>
        <w:t>pass with a grade</w:t>
      </w:r>
    </w:p>
    <w:p w14:paraId="6580D5A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A91C66F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5749EB" w14:paraId="472ADAD9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764479" w14:textId="77777777" w:rsidR="003721BC" w:rsidRDefault="003721BC" w:rsidP="003721BC">
            <w:pPr>
              <w:spacing w:line="20" w:lineRule="atLeast"/>
              <w:rPr>
                <w:rFonts w:eastAsia="Cambria"/>
                <w:caps/>
                <w:color w:val="auto"/>
                <w:lang w:val="en-GB"/>
              </w:rPr>
            </w:pPr>
            <w:r>
              <w:rPr>
                <w:caps/>
                <w:lang w:val="en-GB"/>
              </w:rPr>
              <w:t>knowledge of english at an advanced level</w:t>
            </w:r>
          </w:p>
          <w:p w14:paraId="052DBFFC" w14:textId="77777777" w:rsidR="00AA1FCD" w:rsidRPr="004F2031" w:rsidRDefault="003721BC" w:rsidP="003A1D4E">
            <w:pPr>
              <w:spacing w:line="20" w:lineRule="atLeast"/>
              <w:rPr>
                <w:rFonts w:ascii="Corbel" w:hAnsi="Corbel" w:cs="Tahoma"/>
                <w:b/>
                <w:smallCaps/>
                <w:color w:val="auto"/>
                <w:szCs w:val="20"/>
                <w:lang w:val="en-GB" w:eastAsia="pl-PL"/>
              </w:rPr>
            </w:pPr>
            <w:r>
              <w:rPr>
                <w:caps/>
                <w:lang w:val="en-GB"/>
              </w:rPr>
              <w:t xml:space="preserve">Having general background in linguistics </w:t>
            </w:r>
          </w:p>
        </w:tc>
      </w:tr>
    </w:tbl>
    <w:p w14:paraId="521A886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EF0B66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3919FF2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14B1F8A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0A9D1489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5749EB" w14:paraId="6A06D1F9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297488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68580E" w14:textId="77777777" w:rsidR="00AA1FCD" w:rsidRPr="00F3477A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Making students acquainted with basic notions related to sociolinguistics</w:t>
            </w:r>
          </w:p>
        </w:tc>
      </w:tr>
      <w:tr w:rsidR="00AA1FCD" w:rsidRPr="005749EB" w14:paraId="42EBA6B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B222D6" w14:textId="77777777" w:rsidR="00AA1FCD" w:rsidRPr="004F2031" w:rsidRDefault="00F3477A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EF3C5E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Making students aware the language is influenced by the whole variety of social factors, such as gender, age, education, place of residence, etc.</w:t>
            </w:r>
          </w:p>
        </w:tc>
      </w:tr>
      <w:tr w:rsidR="00AA1FCD" w:rsidRPr="005749EB" w14:paraId="748395F4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674F4F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5A7692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Demonstrating the influence of social factors on the language on the basis of various world languages</w:t>
            </w:r>
          </w:p>
        </w:tc>
      </w:tr>
    </w:tbl>
    <w:p w14:paraId="771CA67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2A90E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904A80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2AF1FC3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53624232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B92678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5749EB" w14:paraId="63A9EE48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99BCE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F163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57D67A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FF854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F2031" w14:paraId="2385E088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271E0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B8565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defines basic relationships between social factors and features of the language of particular language users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D48F30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1</w:t>
            </w:r>
          </w:p>
        </w:tc>
      </w:tr>
      <w:tr w:rsidR="00AA1FCD" w:rsidRPr="004F2031" w14:paraId="56F97A2C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038E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8A6707" w14:textId="77777777" w:rsidR="00AA1FCD" w:rsidRPr="004F2031" w:rsidRDefault="003A1D4E" w:rsidP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capable of  interpreting the sociolinguistic data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9F4A7E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1</w:t>
            </w:r>
          </w:p>
        </w:tc>
      </w:tr>
      <w:tr w:rsidR="00AA1FCD" w:rsidRPr="004F2031" w14:paraId="738F829B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D0BEE1" w14:textId="77777777" w:rsidR="00AA1FCD" w:rsidRPr="004F2031" w:rsidRDefault="00F3477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O_03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79B5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ware of linguistic differences resulting from cultural and social differences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4E93F9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</w:t>
            </w:r>
          </w:p>
        </w:tc>
      </w:tr>
    </w:tbl>
    <w:p w14:paraId="63927BA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9DAB21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0CBACA16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4E77133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DEEAF1B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D59AD9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C08921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CE17D3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65B51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3721BC" w:rsidRPr="005749EB" w14:paraId="68C835AC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8D677E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Introducing basic terms: geographical and social dialect, accent, style, register</w:t>
            </w:r>
          </w:p>
        </w:tc>
      </w:tr>
      <w:tr w:rsidR="003721BC" w:rsidRPr="005749EB" w14:paraId="54E8EB2A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BFECB6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social class. Phonetic lexical and grammatical features of chosen sociolects.</w:t>
            </w:r>
          </w:p>
        </w:tc>
      </w:tr>
      <w:tr w:rsidR="003721BC" w:rsidRPr="005749EB" w14:paraId="41AE190B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929D6D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gender: grammatical gender, linguistic taboo, conversational styles</w:t>
            </w:r>
          </w:p>
        </w:tc>
      </w:tr>
      <w:tr w:rsidR="003721BC" w:rsidRPr="005749EB" w14:paraId="559A3C9F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03888C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auge and ethnic group: identifying function of language, bi- and multilingualism</w:t>
            </w:r>
          </w:p>
        </w:tc>
      </w:tr>
      <w:tr w:rsidR="003721BC" w:rsidRPr="005749EB" w14:paraId="4504F287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1490D5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contact: pidgins and creoles</w:t>
            </w:r>
          </w:p>
        </w:tc>
      </w:tr>
      <w:tr w:rsidR="003721BC" w14:paraId="42EB0A77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D8F2E4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inguistically conditioned language change</w:t>
            </w:r>
          </w:p>
        </w:tc>
      </w:tr>
      <w:tr w:rsidR="003721BC" w:rsidRPr="005749EB" w14:paraId="0B1EA593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FD57D0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Diglossia, code-switching and code-mixing</w:t>
            </w:r>
          </w:p>
        </w:tc>
      </w:tr>
      <w:tr w:rsidR="00AA1FCD" w:rsidRPr="003721BC" w14:paraId="162013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C2B82B" w14:textId="77777777" w:rsidR="00AA1FCD" w:rsidRPr="003721BC" w:rsidRDefault="003721BC" w:rsidP="003721BC">
            <w:pPr>
              <w:pStyle w:val="ListParagraph"/>
              <w:spacing w:after="0" w:line="240" w:lineRule="auto"/>
              <w:ind w:left="782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3721BC">
              <w:rPr>
                <w:rFonts w:asciiTheme="minorHAnsi" w:hAnsiTheme="minorHAnsi" w:cstheme="minorHAnsi"/>
                <w:bCs/>
                <w:lang w:val="en-GB"/>
              </w:rPr>
              <w:t>Final test</w:t>
            </w:r>
          </w:p>
        </w:tc>
      </w:tr>
    </w:tbl>
    <w:p w14:paraId="678D739A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3898C040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71420E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4ACBA8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3F2CF6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 xml:space="preserve">Content outline </w:t>
            </w:r>
          </w:p>
        </w:tc>
      </w:tr>
      <w:tr w:rsidR="00AA1FCD" w:rsidRPr="004F2031" w14:paraId="163AEBC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7D7D41" w14:textId="77777777" w:rsidR="00AA1FCD" w:rsidRPr="004F2031" w:rsidRDefault="00F70F1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ot applicable</w:t>
            </w:r>
          </w:p>
        </w:tc>
      </w:tr>
      <w:tr w:rsidR="00AA1FCD" w:rsidRPr="004F2031" w14:paraId="101F62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73D781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06C9076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0465FB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525792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2ED81B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49A56B83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A1A701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34ABA4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4D84DA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</w:p>
    <w:p w14:paraId="69277A59" w14:textId="77777777" w:rsidR="00AA1FCD" w:rsidRPr="003721BC" w:rsidRDefault="003721BC" w:rsidP="003721BC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: </w:t>
      </w:r>
      <w:r w:rsidR="002D7484"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supporte</w:t>
      </w:r>
      <w:r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d by a multimedia presentation</w:t>
      </w:r>
    </w:p>
    <w:p w14:paraId="2A8D8625" w14:textId="77777777" w:rsidR="00AA1FCD" w:rsidRPr="003721BC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5FFCC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77229A1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41B3C13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807DF2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109A1C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99046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6388DC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F63BF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7665575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E9393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454A1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7B05EE8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A4E0E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54687D" w14:textId="77777777" w:rsidR="00AA1FCD" w:rsidRPr="003A1D4E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395F32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  <w:tr w:rsidR="00AA1FCD" w:rsidRPr="004F2031" w14:paraId="141B7EB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9DC54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A6333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06EF6A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</w:tbl>
    <w:p w14:paraId="7DD8F7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7A3FB0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8E2036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1A9415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5F367F" w14:paraId="3BBC99BF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3B6B0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38705DA" w14:textId="77777777" w:rsid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 xml:space="preserve">The final grade is assigned on the basis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:</w:t>
            </w:r>
          </w:p>
          <w:p w14:paraId="5DF84925" w14:textId="77777777" w:rsidR="00AA1FCD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-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a p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ositive outcome of final tests: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 xml:space="preserve">the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pass level is 60% for each test</w:t>
            </w:r>
          </w:p>
          <w:p w14:paraId="191AFF30" w14:textId="77777777" w:rsidR="005F367F" w:rsidRP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-attendance record</w:t>
            </w:r>
          </w:p>
        </w:tc>
      </w:tr>
    </w:tbl>
    <w:p w14:paraId="4D630EE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C3F7793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59DB436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BB6A4B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8D9941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C43013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13E6A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83EDB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0022A988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9240E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D06796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5</w:t>
            </w:r>
          </w:p>
        </w:tc>
      </w:tr>
      <w:tr w:rsidR="00AA1FCD" w:rsidRPr="00CB4EC8" w14:paraId="6BA543A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E772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BF296F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AA1FCD" w:rsidRPr="00CB4EC8" w14:paraId="1E7B818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0CCE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60DFEF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5</w:t>
            </w:r>
          </w:p>
        </w:tc>
      </w:tr>
      <w:tr w:rsidR="00AA1FCD" w:rsidRPr="004F2031" w14:paraId="12CDE87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25109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FAC7C0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</w:t>
            </w:r>
          </w:p>
        </w:tc>
      </w:tr>
      <w:tr w:rsidR="00AA1FCD" w:rsidRPr="00CB4EC8" w14:paraId="6405FF4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5D0F2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1B1BCB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55204345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51C186D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85F62C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E5CBF8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72DC04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1136D3F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26034C09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6D7E1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68B4BB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E57697" w14:textId="77777777" w:rsidR="00AA1FCD" w:rsidRP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76DE14CE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88AC3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42B31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0D128A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11AA2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B9239C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497ED2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5749EB" w14:paraId="33FE4D9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7247C3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237E613" w14:textId="77777777" w:rsidR="005F367F" w:rsidRDefault="005F367F" w:rsidP="005F367F">
            <w:pPr>
              <w:rPr>
                <w:rFonts w:eastAsia="Cambria"/>
                <w:color w:val="auto"/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 xml:space="preserve">Romaine, S. (1994) </w:t>
            </w:r>
            <w:r>
              <w:rPr>
                <w:rStyle w:val="Emphasis"/>
                <w:szCs w:val="24"/>
                <w:lang w:val="en-GB"/>
              </w:rPr>
              <w:t>Language in Society.</w:t>
            </w:r>
            <w:r>
              <w:rPr>
                <w:szCs w:val="24"/>
                <w:lang w:val="en-GB"/>
              </w:rPr>
              <w:t xml:space="preserve"> Oxford: OUP</w:t>
            </w:r>
          </w:p>
          <w:p w14:paraId="35821F79" w14:textId="77777777" w:rsidR="005F367F" w:rsidRDefault="005F367F" w:rsidP="005F367F">
            <w:pPr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 xml:space="preserve">Trudgill, P. (2000) </w:t>
            </w:r>
            <w:r>
              <w:rPr>
                <w:rStyle w:val="Emphasis"/>
                <w:szCs w:val="24"/>
                <w:lang w:val="en-GB"/>
              </w:rPr>
              <w:t>Sociolinguistics: an introduction to language and society.</w:t>
            </w:r>
            <w:r>
              <w:rPr>
                <w:szCs w:val="24"/>
                <w:lang w:val="en-GB"/>
              </w:rPr>
              <w:t>London: Penguin books</w:t>
            </w:r>
          </w:p>
          <w:p w14:paraId="5BFE441E" w14:textId="77777777" w:rsidR="003721BC" w:rsidRPr="004F2031" w:rsidRDefault="003721B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488179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F32FE2" w14:paraId="600C7169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3106A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30C990B2" w14:textId="77777777" w:rsidR="005F367F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Holmes, J. </w:t>
            </w:r>
            <w:r w:rsidRPr="005F367F">
              <w:rPr>
                <w:rFonts w:ascii="Corbel" w:hAnsi="Corbel" w:cs="Tahoma"/>
                <w:b w:val="0"/>
                <w:iCs/>
                <w:smallCaps w:val="0"/>
                <w:color w:val="auto"/>
                <w:szCs w:val="24"/>
                <w:lang w:val="en-GB" w:eastAsia="pl-PL"/>
              </w:rPr>
              <w:t>(1994)</w:t>
            </w:r>
            <w:r w:rsidRPr="005F367F">
              <w:rPr>
                <w:rFonts w:ascii="Corbel" w:hAnsi="Corbel" w:cs="Tahoma"/>
                <w:b w:val="0"/>
                <w:i/>
                <w:iCs/>
                <w:smallCaps w:val="0"/>
                <w:color w:val="auto"/>
                <w:szCs w:val="24"/>
                <w:lang w:val="en-GB" w:eastAsia="pl-PL"/>
              </w:rPr>
              <w:t xml:space="preserve"> An Introduction to Sociolinguistics.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Longman</w:t>
            </w:r>
          </w:p>
          <w:p w14:paraId="3FC0BC8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5867AD1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687D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FAD67F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A7A95E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BD55551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237108B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558271BF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94E72" w14:textId="77777777" w:rsidR="00041DF3" w:rsidRDefault="00041DF3">
      <w:pPr>
        <w:spacing w:after="0" w:line="240" w:lineRule="auto"/>
      </w:pPr>
      <w:r>
        <w:separator/>
      </w:r>
    </w:p>
  </w:endnote>
  <w:endnote w:type="continuationSeparator" w:id="0">
    <w:p w14:paraId="4B42E4AF" w14:textId="77777777" w:rsidR="00041DF3" w:rsidRDefault="00041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09C0A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6B53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81646" w14:textId="77777777" w:rsidR="00041DF3" w:rsidRDefault="00041DF3">
      <w:pPr>
        <w:spacing w:after="0" w:line="240" w:lineRule="auto"/>
      </w:pPr>
      <w:r>
        <w:separator/>
      </w:r>
    </w:p>
  </w:footnote>
  <w:footnote w:type="continuationSeparator" w:id="0">
    <w:p w14:paraId="5F93F2E4" w14:textId="77777777" w:rsidR="00041DF3" w:rsidRDefault="00041D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525442872">
    <w:abstractNumId w:val="0"/>
  </w:num>
  <w:num w:numId="2" w16cid:durableId="774373896">
    <w:abstractNumId w:val="1"/>
  </w:num>
  <w:num w:numId="3" w16cid:durableId="2075155878">
    <w:abstractNumId w:val="5"/>
  </w:num>
  <w:num w:numId="4" w16cid:durableId="193462506">
    <w:abstractNumId w:val="4"/>
  </w:num>
  <w:num w:numId="5" w16cid:durableId="1934165890">
    <w:abstractNumId w:val="3"/>
  </w:num>
  <w:num w:numId="6" w16cid:durableId="521213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41DF3"/>
    <w:rsid w:val="000D0F83"/>
    <w:rsid w:val="00122348"/>
    <w:rsid w:val="001C26A0"/>
    <w:rsid w:val="0028211C"/>
    <w:rsid w:val="002D7484"/>
    <w:rsid w:val="00300BF3"/>
    <w:rsid w:val="003721BC"/>
    <w:rsid w:val="003730E0"/>
    <w:rsid w:val="003A1D4E"/>
    <w:rsid w:val="00451D44"/>
    <w:rsid w:val="004F2031"/>
    <w:rsid w:val="005176CF"/>
    <w:rsid w:val="00547266"/>
    <w:rsid w:val="005749EB"/>
    <w:rsid w:val="005F3199"/>
    <w:rsid w:val="005F367F"/>
    <w:rsid w:val="006B53D5"/>
    <w:rsid w:val="007F72BB"/>
    <w:rsid w:val="00941092"/>
    <w:rsid w:val="009E09D6"/>
    <w:rsid w:val="009F7732"/>
    <w:rsid w:val="00A07FFB"/>
    <w:rsid w:val="00AA1FCD"/>
    <w:rsid w:val="00AE7CB7"/>
    <w:rsid w:val="00BA78AA"/>
    <w:rsid w:val="00BF3B00"/>
    <w:rsid w:val="00CB4EC8"/>
    <w:rsid w:val="00D31669"/>
    <w:rsid w:val="00D341C4"/>
    <w:rsid w:val="00EA249D"/>
    <w:rsid w:val="00F32FE2"/>
    <w:rsid w:val="00F3477A"/>
    <w:rsid w:val="00F6590D"/>
    <w:rsid w:val="00F66193"/>
    <w:rsid w:val="00F70F1D"/>
    <w:rsid w:val="00F7324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7AD53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5F36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5DD77D-47A6-4F5A-B57A-4A1007812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7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5</cp:revision>
  <cp:lastPrinted>2017-07-04T06:31:00Z</cp:lastPrinted>
  <dcterms:created xsi:type="dcterms:W3CDTF">2020-02-12T12:41:00Z</dcterms:created>
  <dcterms:modified xsi:type="dcterms:W3CDTF">2024-02-20T13:02:00Z</dcterms:modified>
  <dc:language>pl-PL</dc:language>
</cp:coreProperties>
</file>